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第十一章程序清单"/>
    <w:p>
      <w:pPr>
        <w:pStyle w:val="Heading2"/>
      </w:pPr>
      <w:r>
        <w:t xml:space="preserve">第十一章程序清单</w:t>
      </w:r>
    </w:p>
    <w:bookmarkStart w:id="20" w:name="程序清单11-1"/>
    <w:p>
      <w:pPr>
        <w:pStyle w:val="Heading3"/>
      </w:pPr>
      <w:r>
        <w:t xml:space="preserve">程序清单11-1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eometricObjec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ill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dateCreat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etricObjec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dateCre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etricObjec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ill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dateCrea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l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Col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Colo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l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Fille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ll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Fill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ill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ille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l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jav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uti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teCreate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eCreat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reated on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eCreate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color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olo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filled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lle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bookmarkEnd w:id="20"/>
    <w:bookmarkStart w:id="21" w:name="程序清单11-2"/>
    <w:p>
      <w:pPr>
        <w:pStyle w:val="Heading3"/>
      </w:pPr>
      <w:r>
        <w:t xml:space="preserve">程序清单11-2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ircle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GeometricObjec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ill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Col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Fill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le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Radiu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Radiu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adiu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iamet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erimet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adiu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intCirc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circle is create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DateCreate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the radius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adiu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bookmarkEnd w:id="21"/>
    <w:bookmarkStart w:id="22" w:name="程序清单11-3"/>
    <w:p>
      <w:pPr>
        <w:pStyle w:val="Heading3"/>
      </w:pPr>
      <w:r>
        <w:t xml:space="preserve">程序清单11-3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tang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GeometricObjec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tang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tang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tang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fille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su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ille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Col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or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setFill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led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id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Widt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Heigh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Heigh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heigh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width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Perimet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idt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bookmarkEnd w:id="22"/>
    <w:bookmarkStart w:id="23" w:name="程序清单11-4"/>
    <w:p>
      <w:pPr>
        <w:pStyle w:val="Heading3"/>
      </w:pPr>
      <w:r>
        <w:t xml:space="preserve">程序清单11-4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CircleRectangle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ircle circ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circl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color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or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radius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Radius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area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diameter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iameter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Rectangle</w:t>
      </w:r>
      <w:r>
        <w:rPr>
          <w:rStyle w:val="NormalTok"/>
        </w:rPr>
        <w:t xml:space="preserve"> rectang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tang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A rectangl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ct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area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ct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perimeter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rectang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erimeter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bookmarkEnd w:id="23"/>
    <w:bookmarkStart w:id="24" w:name="程序清单11-5"/>
    <w:p>
      <w:pPr>
        <w:pStyle w:val="Heading3"/>
      </w:pPr>
      <w:r>
        <w:t xml:space="preserve">程序清单11-5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lymorphismDemo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layObjec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layObjec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tang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Obj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ometricObject objec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reated on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DateCreate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 Color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Color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bookmarkEnd w:id="24"/>
    <w:bookmarkStart w:id="25" w:name="程序清单11-6"/>
    <w:p>
      <w:pPr>
        <w:pStyle w:val="Heading3"/>
      </w:pPr>
      <w:r>
        <w:t xml:space="preserve">程序清单11-6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ynamicBindingDemo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duateStuden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rson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raduateStuden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Person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erson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rson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</w:p>
    <w:bookmarkEnd w:id="25"/>
    <w:bookmarkStart w:id="26" w:name="程序清单11-7"/>
    <w:p>
      <w:pPr>
        <w:pStyle w:val="Heading3"/>
      </w:pPr>
      <w:r>
        <w:t xml:space="preserve">程序清单11-7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astingDemo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bjec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bjec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tang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layObj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displayObjec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2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Object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bjec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Circ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circle area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object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circle diameter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object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Diameter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bject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tang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rectangle area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BuiltInTok"/>
        </w:rPr>
        <w:t xml:space="preserve">Rectang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object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bookmarkEnd w:id="26"/>
    <w:bookmarkStart w:id="27" w:name="程序清单11-8"/>
    <w:p>
      <w:pPr>
        <w:pStyle w:val="Heading3"/>
      </w:pPr>
      <w:r>
        <w:t xml:space="preserve">程序清单11-8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Li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ArrayList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ity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ity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ndon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ity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nver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ity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ris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ity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iami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ity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oul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ity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okyo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ist size?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ity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s Miami in the list?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ity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iami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location of Denver in the list?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ity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dexO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nver"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s the list empty?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ity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ity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ian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ity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iami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city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ty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ty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ity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irc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area of the circle?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getArea</w:t>
      </w:r>
      <w:r>
        <w:rPr>
          <w:rStyle w:val="OperatorTok"/>
        </w:rPr>
        <w:t xml:space="preserve">()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bookmarkEnd w:id="27"/>
    <w:bookmarkStart w:id="28" w:name="程序清单11-9"/>
    <w:p>
      <w:pPr>
        <w:pStyle w:val="Heading3"/>
      </w:pPr>
      <w:r>
        <w:t xml:space="preserve">程序清单11-9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Scann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Li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istinctNumbers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Integ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integers (input ends with 0):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I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ntai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distinct numbers are: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o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inpu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los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bookmarkEnd w:id="28"/>
    <w:bookmarkStart w:id="29" w:name="程序清单11-10"/>
    <w:p>
      <w:pPr>
        <w:pStyle w:val="Heading3"/>
      </w:pPr>
      <w:r>
        <w:t xml:space="preserve">程序清单11-10</w:t>
      </w: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work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im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java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util</w:t>
      </w:r>
      <w:r>
        <w:rPr>
          <w:rStyle w:val="OperatorTok"/>
        </w:rPr>
        <w:t xml:space="preserve">.</w:t>
      </w:r>
      <w:r>
        <w:rPr>
          <w:rStyle w:val="ImportTok"/>
        </w:rPr>
        <w:t xml:space="preserve">ArrayLi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Stack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rrayList</w:t>
      </w:r>
      <w:r>
        <w:rPr>
          <w:rStyle w:val="OperatorTok"/>
        </w:rPr>
        <w:t xml:space="preserve">&lt;&gt;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ea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Empty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e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mov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sh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d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ck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is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
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
</w:t>
      </w:r>
    </w:p>
    <w:p>
      <w:pPr>
        <w:pStyle w:val="FirstParagraph"/>
      </w:pP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26T08:27:19Z</dcterms:created>
  <dcterms:modified xsi:type="dcterms:W3CDTF">2021-11-26T08:2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